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stimated diabetes diagnosis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-70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B1F1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justed antibiotic prescribing in primary care by the N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2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2:54Z</dcterms:created>
  <dcterms:modified xsi:type="dcterms:W3CDTF">2022-12-05T11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